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56B2" w:rsidRPr="00FE13C3" w:rsidRDefault="006A56B2" w:rsidP="00234A8D">
      <w:pPr>
        <w:jc w:val="center"/>
        <w:rPr>
          <w:rFonts w:ascii="Century Gothic" w:hAnsi="Century Gothic" w:cs="Arial"/>
          <w:color w:val="000000" w:themeColor="text1"/>
          <w:sz w:val="20"/>
          <w:szCs w:val="20"/>
          <w:u w:val="single"/>
          <w:lang w:val="en-GB"/>
        </w:rPr>
      </w:pPr>
    </w:p>
    <w:p w:rsidR="00A80520" w:rsidRPr="00FE13C3" w:rsidRDefault="000D7938" w:rsidP="00234A8D">
      <w:pPr>
        <w:jc w:val="center"/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</w:pPr>
      <w:r w:rsidRPr="00FE13C3"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  <w:t>Pre-</w:t>
      </w:r>
      <w:r w:rsidR="00D46FC8" w:rsidRPr="00FE13C3">
        <w:rPr>
          <w:rFonts w:ascii="Century Gothic" w:hAnsi="Century Gothic" w:cs="Arial"/>
          <w:b/>
          <w:bCs/>
          <w:color w:val="000000" w:themeColor="text1"/>
          <w:sz w:val="22"/>
          <w:szCs w:val="22"/>
          <w:u w:val="single"/>
          <w:lang w:val="en-GB"/>
        </w:rPr>
        <w:t>interview Evaluation</w:t>
      </w:r>
    </w:p>
    <w:p w:rsidR="000D7938" w:rsidRPr="00FE13C3" w:rsidRDefault="000D7938" w:rsidP="00FE13C3">
      <w:pPr>
        <w:rPr>
          <w:rFonts w:ascii="Century Gothic" w:hAnsi="Century Gothic" w:cs="Arial"/>
          <w:color w:val="000000" w:themeColor="text1"/>
          <w:sz w:val="20"/>
          <w:szCs w:val="20"/>
          <w:u w:val="single"/>
          <w:lang w:val="en-GB"/>
        </w:rPr>
      </w:pPr>
    </w:p>
    <w:tbl>
      <w:tblPr>
        <w:tblW w:w="10350" w:type="dxa"/>
        <w:tblInd w:w="-8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23"/>
        <w:gridCol w:w="424"/>
        <w:gridCol w:w="1109"/>
        <w:gridCol w:w="360"/>
        <w:gridCol w:w="850"/>
        <w:gridCol w:w="1215"/>
        <w:gridCol w:w="1080"/>
        <w:gridCol w:w="360"/>
        <w:gridCol w:w="459"/>
        <w:gridCol w:w="1440"/>
        <w:gridCol w:w="1530"/>
      </w:tblGrid>
      <w:tr w:rsidR="00FE13C3" w:rsidRPr="00FE13C3" w:rsidTr="008D3E57">
        <w:trPr>
          <w:trHeight w:val="432"/>
        </w:trPr>
        <w:tc>
          <w:tcPr>
            <w:tcW w:w="1035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:rsidR="00DF31B3" w:rsidRPr="00FE13C3" w:rsidRDefault="00DF31B3" w:rsidP="0041544D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highlight w:val="darkYellow"/>
                <w:lang w:val="en-GB"/>
              </w:rPr>
            </w:pPr>
            <w:r w:rsidRPr="00FE13C3"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Personal Information</w:t>
            </w:r>
          </w:p>
        </w:tc>
      </w:tr>
      <w:tr w:rsidR="00FE13C3" w:rsidRPr="00FE13C3" w:rsidTr="005405C6">
        <w:trPr>
          <w:trHeight w:val="260"/>
        </w:trPr>
        <w:tc>
          <w:tcPr>
            <w:tcW w:w="3416" w:type="dxa"/>
            <w:gridSpan w:val="4"/>
            <w:tcBorders>
              <w:top w:val="single" w:sz="4" w:space="0" w:color="auto"/>
            </w:tcBorders>
            <w:shd w:val="pct10" w:color="auto" w:fill="auto"/>
          </w:tcPr>
          <w:p w:rsidR="00FE13C3" w:rsidRPr="00FE13C3" w:rsidRDefault="00FE13C3" w:rsidP="005D5B3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ame</w:t>
            </w:r>
          </w:p>
        </w:tc>
        <w:tc>
          <w:tcPr>
            <w:tcW w:w="6934" w:type="dxa"/>
            <w:gridSpan w:val="7"/>
            <w:tcBorders>
              <w:top w:val="single" w:sz="4" w:space="0" w:color="auto"/>
            </w:tcBorders>
          </w:tcPr>
          <w:p w:rsidR="00FE13C3" w:rsidRPr="00FE13C3" w:rsidRDefault="00FE13C3" w:rsidP="0041544D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405C6" w:rsidRPr="00FE13C3" w:rsidTr="007F5B42">
        <w:tc>
          <w:tcPr>
            <w:tcW w:w="3416" w:type="dxa"/>
            <w:gridSpan w:val="4"/>
            <w:shd w:val="pct10" w:color="auto" w:fill="auto"/>
          </w:tcPr>
          <w:p w:rsidR="005405C6" w:rsidRPr="00FE13C3" w:rsidRDefault="005405C6" w:rsidP="005D5B32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Current Location/ Address</w:t>
            </w:r>
          </w:p>
        </w:tc>
        <w:tc>
          <w:tcPr>
            <w:tcW w:w="6934" w:type="dxa"/>
            <w:gridSpan w:val="7"/>
          </w:tcPr>
          <w:p w:rsidR="005405C6" w:rsidRPr="00FE13C3" w:rsidRDefault="005405C6" w:rsidP="0078317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5405C6" w:rsidRPr="00FE13C3" w:rsidTr="005405C6">
        <w:tc>
          <w:tcPr>
            <w:tcW w:w="3416" w:type="dxa"/>
            <w:gridSpan w:val="4"/>
            <w:shd w:val="pct10" w:color="auto" w:fill="auto"/>
          </w:tcPr>
          <w:p w:rsidR="005405C6" w:rsidRPr="00FE13C3" w:rsidRDefault="005405C6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2065" w:type="dxa"/>
            <w:gridSpan w:val="2"/>
          </w:tcPr>
          <w:p w:rsidR="005405C6" w:rsidRPr="00FE13C3" w:rsidRDefault="005405C6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E7E6E6" w:themeFill="background2"/>
          </w:tcPr>
          <w:p w:rsidR="005405C6" w:rsidRPr="00321F17" w:rsidRDefault="005405C6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Age</w:t>
            </w:r>
          </w:p>
        </w:tc>
        <w:tc>
          <w:tcPr>
            <w:tcW w:w="819" w:type="dxa"/>
            <w:gridSpan w:val="2"/>
            <w:tcBorders>
              <w:left w:val="single" w:sz="4" w:space="0" w:color="auto"/>
            </w:tcBorders>
          </w:tcPr>
          <w:p w:rsidR="005405C6" w:rsidRPr="00FE13C3" w:rsidRDefault="005405C6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:rsidR="005405C6" w:rsidRPr="00FE13C3" w:rsidRDefault="005405C6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5405C6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a</w:t>
            </w:r>
            <w:r w:rsidRPr="005405C6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tionality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:rsidR="005405C6" w:rsidRPr="00FE13C3" w:rsidRDefault="005405C6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3416" w:type="dxa"/>
            <w:gridSpan w:val="4"/>
            <w:tcBorders>
              <w:bottom w:val="single" w:sz="4" w:space="0" w:color="000000"/>
            </w:tcBorders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Marital Status</w:t>
            </w:r>
          </w:p>
        </w:tc>
        <w:tc>
          <w:tcPr>
            <w:tcW w:w="2065" w:type="dxa"/>
            <w:gridSpan w:val="2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shd w:val="clear" w:color="auto" w:fill="E7E6E6" w:themeFill="background2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Mobile</w:t>
            </w:r>
          </w:p>
        </w:tc>
        <w:tc>
          <w:tcPr>
            <w:tcW w:w="3789" w:type="dxa"/>
            <w:gridSpan w:val="4"/>
            <w:tcBorders>
              <w:left w:val="single" w:sz="4" w:space="0" w:color="auto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3416" w:type="dxa"/>
            <w:gridSpan w:val="4"/>
            <w:tcBorders>
              <w:bottom w:val="single" w:sz="4" w:space="0" w:color="000000"/>
            </w:tcBorders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# 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&amp; Ages </w:t>
            </w: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of Dependents</w:t>
            </w:r>
          </w:p>
        </w:tc>
        <w:tc>
          <w:tcPr>
            <w:tcW w:w="2065" w:type="dxa"/>
            <w:gridSpan w:val="2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080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E7E6E6" w:themeFill="background2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Email</w:t>
            </w:r>
          </w:p>
        </w:tc>
        <w:tc>
          <w:tcPr>
            <w:tcW w:w="3789" w:type="dxa"/>
            <w:gridSpan w:val="4"/>
            <w:tcBorders>
              <w:left w:val="single" w:sz="4" w:space="0" w:color="auto"/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rPr>
          <w:trHeight w:val="432"/>
        </w:trPr>
        <w:tc>
          <w:tcPr>
            <w:tcW w:w="10350" w:type="dxa"/>
            <w:gridSpan w:val="11"/>
            <w:shd w:val="clear" w:color="auto" w:fill="000000" w:themeFill="text1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highlight w:val="darkYellow"/>
                <w:lang w:val="en-GB"/>
              </w:rPr>
            </w:pPr>
            <w:r w:rsidRPr="00FE13C3"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 xml:space="preserve">Degree Qualification </w:t>
            </w:r>
          </w:p>
        </w:tc>
      </w:tr>
      <w:tr w:rsidR="00321F17" w:rsidRPr="00FE13C3" w:rsidTr="005405C6">
        <w:tc>
          <w:tcPr>
            <w:tcW w:w="3416" w:type="dxa"/>
            <w:gridSpan w:val="4"/>
            <w:shd w:val="pct10" w:color="auto" w:fill="auto"/>
            <w:vAlign w:val="center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Highest 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Educational Attainment</w:t>
            </w:r>
          </w:p>
        </w:tc>
        <w:tc>
          <w:tcPr>
            <w:tcW w:w="6934" w:type="dxa"/>
            <w:gridSpan w:val="7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3416" w:type="dxa"/>
            <w:gridSpan w:val="4"/>
            <w:tcBorders>
              <w:bottom w:val="single" w:sz="4" w:space="0" w:color="000000"/>
            </w:tcBorders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Name of the </w:t>
            </w:r>
            <w:r w:rsidR="008D3E57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School</w:t>
            </w:r>
          </w:p>
        </w:tc>
        <w:tc>
          <w:tcPr>
            <w:tcW w:w="6934" w:type="dxa"/>
            <w:gridSpan w:val="7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rPr>
          <w:trHeight w:val="432"/>
        </w:trPr>
        <w:tc>
          <w:tcPr>
            <w:tcW w:w="10350" w:type="dxa"/>
            <w:gridSpan w:val="11"/>
            <w:shd w:val="clear" w:color="auto" w:fill="000000" w:themeFill="text1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highlight w:val="darkYellow"/>
                <w:lang w:val="en-GB"/>
              </w:rPr>
            </w:pPr>
            <w:r w:rsidRPr="00FE13C3"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Employment History</w:t>
            </w:r>
          </w:p>
        </w:tc>
      </w:tr>
      <w:tr w:rsidR="00321F17" w:rsidRPr="00FE13C3" w:rsidTr="005405C6">
        <w:tc>
          <w:tcPr>
            <w:tcW w:w="3056" w:type="dxa"/>
            <w:gridSpan w:val="3"/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Current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/Previous</w:t>
            </w: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Employer</w:t>
            </w:r>
          </w:p>
        </w:tc>
        <w:tc>
          <w:tcPr>
            <w:tcW w:w="7294" w:type="dxa"/>
            <w:gridSpan w:val="8"/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3056" w:type="dxa"/>
            <w:gridSpan w:val="3"/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Current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/Previous </w:t>
            </w: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Designation</w:t>
            </w:r>
          </w:p>
        </w:tc>
        <w:tc>
          <w:tcPr>
            <w:tcW w:w="3865" w:type="dxa"/>
            <w:gridSpan w:val="5"/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429" w:type="dxa"/>
            <w:gridSpan w:val="3"/>
            <w:shd w:val="pct10" w:color="auto" w:fill="auto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Y</w:t>
            </w: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ears of experience</w:t>
            </w:r>
          </w:p>
        </w:tc>
      </w:tr>
      <w:tr w:rsidR="00321F17" w:rsidRPr="00FE13C3" w:rsidTr="005405C6">
        <w:tc>
          <w:tcPr>
            <w:tcW w:w="3056" w:type="dxa"/>
            <w:gridSpan w:val="3"/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ference/Contact #</w:t>
            </w:r>
          </w:p>
        </w:tc>
        <w:tc>
          <w:tcPr>
            <w:tcW w:w="3865" w:type="dxa"/>
            <w:gridSpan w:val="5"/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429" w:type="dxa"/>
            <w:gridSpan w:val="3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3056" w:type="dxa"/>
            <w:gridSpan w:val="3"/>
            <w:shd w:val="pct10" w:color="auto" w:fill="auto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Reason for Living</w:t>
            </w:r>
          </w:p>
        </w:tc>
        <w:tc>
          <w:tcPr>
            <w:tcW w:w="7294" w:type="dxa"/>
            <w:gridSpan w:val="8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5481" w:type="dxa"/>
            <w:gridSpan w:val="6"/>
            <w:shd w:val="pct5" w:color="auto" w:fill="auto"/>
            <w:vAlign w:val="center"/>
          </w:tcPr>
          <w:p w:rsidR="00321F17" w:rsidRPr="00FE13C3" w:rsidRDefault="00321F17" w:rsidP="005405C6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Current Salary Package per month</w:t>
            </w:r>
            <w:r w:rsidR="005405C6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(SAR)</w:t>
            </w:r>
          </w:p>
        </w:tc>
        <w:tc>
          <w:tcPr>
            <w:tcW w:w="4869" w:type="dxa"/>
            <w:gridSpan w:val="5"/>
            <w:tcBorders>
              <w:bottom w:val="single" w:sz="4" w:space="0" w:color="000000"/>
            </w:tcBorders>
            <w:shd w:val="pct5" w:color="auto" w:fill="auto"/>
          </w:tcPr>
          <w:p w:rsidR="00321F17" w:rsidRPr="00FE13C3" w:rsidRDefault="00321F17" w:rsidP="005405C6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Expected Gross Salary per month </w:t>
            </w:r>
            <w:r w:rsidR="005405C6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(SAR)</w:t>
            </w:r>
            <w:bookmarkStart w:id="0" w:name="_GoBack"/>
            <w:bookmarkEnd w:id="0"/>
          </w:p>
        </w:tc>
      </w:tr>
      <w:tr w:rsidR="008D3E57" w:rsidRPr="00FE13C3" w:rsidTr="005405C6">
        <w:tc>
          <w:tcPr>
            <w:tcW w:w="1947" w:type="dxa"/>
            <w:gridSpan w:val="2"/>
            <w:tcBorders>
              <w:righ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Basic</w:t>
            </w:r>
          </w:p>
        </w:tc>
        <w:tc>
          <w:tcPr>
            <w:tcW w:w="3534" w:type="dxa"/>
            <w:gridSpan w:val="4"/>
            <w:tcBorders>
              <w:lef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8D3E5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  <w:shd w:val="pct10" w:color="auto" w:fill="auto"/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Minimum</w:t>
            </w:r>
          </w:p>
        </w:tc>
        <w:tc>
          <w:tcPr>
            <w:tcW w:w="2970" w:type="dxa"/>
            <w:gridSpan w:val="2"/>
            <w:shd w:val="pct10" w:color="auto" w:fill="auto"/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Maximum</w:t>
            </w:r>
          </w:p>
        </w:tc>
      </w:tr>
      <w:tr w:rsidR="008D3E57" w:rsidRPr="00FE13C3" w:rsidTr="005405C6">
        <w:tc>
          <w:tcPr>
            <w:tcW w:w="1947" w:type="dxa"/>
            <w:gridSpan w:val="2"/>
            <w:tcBorders>
              <w:righ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Housing</w:t>
            </w:r>
          </w:p>
        </w:tc>
        <w:tc>
          <w:tcPr>
            <w:tcW w:w="3534" w:type="dxa"/>
            <w:gridSpan w:val="4"/>
            <w:tcBorders>
              <w:lef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8D3E5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  <w:vMerge w:val="restart"/>
            <w:vAlign w:val="center"/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970" w:type="dxa"/>
            <w:gridSpan w:val="2"/>
            <w:vMerge w:val="restart"/>
            <w:vAlign w:val="center"/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8D3E57" w:rsidRPr="00FE13C3" w:rsidTr="005405C6">
        <w:tc>
          <w:tcPr>
            <w:tcW w:w="1947" w:type="dxa"/>
            <w:gridSpan w:val="2"/>
            <w:tcBorders>
              <w:righ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Transportation</w:t>
            </w:r>
          </w:p>
        </w:tc>
        <w:tc>
          <w:tcPr>
            <w:tcW w:w="3534" w:type="dxa"/>
            <w:gridSpan w:val="4"/>
            <w:tcBorders>
              <w:lef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8D3E5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  <w:vMerge/>
            <w:tcBorders>
              <w:bottom w:val="single" w:sz="4" w:space="0" w:color="000000"/>
            </w:tcBorders>
          </w:tcPr>
          <w:p w:rsidR="008D3E57" w:rsidRPr="00FE13C3" w:rsidRDefault="008D3E5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970" w:type="dxa"/>
            <w:gridSpan w:val="2"/>
            <w:vMerge/>
            <w:tcBorders>
              <w:bottom w:val="single" w:sz="4" w:space="0" w:color="000000"/>
            </w:tcBorders>
          </w:tcPr>
          <w:p w:rsidR="008D3E57" w:rsidRPr="00FE13C3" w:rsidRDefault="008D3E5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8D3E57" w:rsidRPr="00FE13C3" w:rsidTr="005405C6">
        <w:tc>
          <w:tcPr>
            <w:tcW w:w="1947" w:type="dxa"/>
            <w:gridSpan w:val="2"/>
            <w:tcBorders>
              <w:righ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Other Allowances</w:t>
            </w:r>
          </w:p>
        </w:tc>
        <w:tc>
          <w:tcPr>
            <w:tcW w:w="3534" w:type="dxa"/>
            <w:gridSpan w:val="4"/>
            <w:tcBorders>
              <w:lef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8D3E5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869" w:type="dxa"/>
            <w:gridSpan w:val="5"/>
            <w:shd w:val="pct10" w:color="auto" w:fill="auto"/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Is your expected salary negotiable?</w:t>
            </w:r>
          </w:p>
        </w:tc>
      </w:tr>
      <w:tr w:rsidR="008D3E57" w:rsidRPr="00FE13C3" w:rsidTr="005405C6">
        <w:tc>
          <w:tcPr>
            <w:tcW w:w="1947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pct10" w:color="auto" w:fill="auto"/>
            <w:vAlign w:val="center"/>
          </w:tcPr>
          <w:p w:rsidR="008D3E57" w:rsidRPr="00FE13C3" w:rsidRDefault="008D3E5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Total</w:t>
            </w:r>
          </w:p>
        </w:tc>
        <w:tc>
          <w:tcPr>
            <w:tcW w:w="3534" w:type="dxa"/>
            <w:gridSpan w:val="4"/>
            <w:tcBorders>
              <w:left w:val="single" w:sz="4" w:space="0" w:color="auto"/>
              <w:bottom w:val="single" w:sz="4" w:space="0" w:color="000000"/>
            </w:tcBorders>
            <w:shd w:val="pct10" w:color="auto" w:fill="auto"/>
            <w:vAlign w:val="center"/>
          </w:tcPr>
          <w:p w:rsidR="008D3E57" w:rsidRPr="00FE13C3" w:rsidRDefault="008D3E57" w:rsidP="008D3E5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  <w:tcBorders>
              <w:bottom w:val="single" w:sz="4" w:space="0" w:color="000000"/>
            </w:tcBorders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Yes</w:t>
            </w:r>
          </w:p>
        </w:tc>
        <w:tc>
          <w:tcPr>
            <w:tcW w:w="2970" w:type="dxa"/>
            <w:gridSpan w:val="2"/>
            <w:tcBorders>
              <w:bottom w:val="single" w:sz="4" w:space="0" w:color="000000"/>
            </w:tcBorders>
          </w:tcPr>
          <w:p w:rsidR="008D3E57" w:rsidRPr="00FE13C3" w:rsidRDefault="008D3E5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o</w:t>
            </w:r>
          </w:p>
        </w:tc>
      </w:tr>
      <w:tr w:rsidR="00321F17" w:rsidRPr="00FE13C3" w:rsidTr="008D3E57">
        <w:trPr>
          <w:trHeight w:val="432"/>
        </w:trPr>
        <w:tc>
          <w:tcPr>
            <w:tcW w:w="10350" w:type="dxa"/>
            <w:gridSpan w:val="11"/>
            <w:shd w:val="clear" w:color="auto" w:fill="000000" w:themeFill="text1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Other Relevant Information</w:t>
            </w:r>
          </w:p>
        </w:tc>
      </w:tr>
      <w:tr w:rsidR="00321F17" w:rsidRPr="00FE13C3" w:rsidTr="005405C6">
        <w:tc>
          <w:tcPr>
            <w:tcW w:w="3056" w:type="dxa"/>
            <w:gridSpan w:val="3"/>
            <w:shd w:val="pct10" w:color="auto" w:fill="auto"/>
            <w:vAlign w:val="center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otice Period</w:t>
            </w:r>
          </w:p>
        </w:tc>
        <w:tc>
          <w:tcPr>
            <w:tcW w:w="2425" w:type="dxa"/>
            <w:gridSpan w:val="3"/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869" w:type="dxa"/>
            <w:gridSpan w:val="5"/>
            <w:shd w:val="pct10" w:color="auto" w:fill="auto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Are you willing to relocate to KSA?   </w:t>
            </w:r>
          </w:p>
        </w:tc>
      </w:tr>
      <w:tr w:rsidR="00321F17" w:rsidRPr="00FE13C3" w:rsidTr="005405C6">
        <w:tc>
          <w:tcPr>
            <w:tcW w:w="3056" w:type="dxa"/>
            <w:gridSpan w:val="3"/>
            <w:tcBorders>
              <w:bottom w:val="single" w:sz="4" w:space="0" w:color="000000"/>
            </w:tcBorders>
            <w:shd w:val="pct10" w:color="auto" w:fill="auto"/>
            <w:vAlign w:val="center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Passport Validity</w:t>
            </w:r>
          </w:p>
        </w:tc>
        <w:tc>
          <w:tcPr>
            <w:tcW w:w="2425" w:type="dxa"/>
            <w:gridSpan w:val="3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Yes</w:t>
            </w:r>
          </w:p>
        </w:tc>
        <w:tc>
          <w:tcPr>
            <w:tcW w:w="2970" w:type="dxa"/>
            <w:gridSpan w:val="2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o</w:t>
            </w:r>
          </w:p>
        </w:tc>
      </w:tr>
      <w:tr w:rsidR="00321F17" w:rsidRPr="00FE13C3" w:rsidTr="005405C6">
        <w:tc>
          <w:tcPr>
            <w:tcW w:w="3416" w:type="dxa"/>
            <w:gridSpan w:val="4"/>
            <w:shd w:val="pct10" w:color="auto" w:fill="auto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Languages Spoken</w:t>
            </w:r>
          </w:p>
        </w:tc>
        <w:tc>
          <w:tcPr>
            <w:tcW w:w="2065" w:type="dxa"/>
            <w:gridSpan w:val="2"/>
            <w:shd w:val="pct10" w:color="auto" w:fill="auto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Contract Status*</w:t>
            </w:r>
          </w:p>
        </w:tc>
        <w:tc>
          <w:tcPr>
            <w:tcW w:w="4869" w:type="dxa"/>
            <w:gridSpan w:val="5"/>
            <w:shd w:val="pct10" w:color="auto" w:fill="auto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IQAMA</w:t>
            </w: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Status </w:t>
            </w: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</w:tr>
      <w:tr w:rsidR="00321F17" w:rsidRPr="00FE13C3" w:rsidTr="005405C6">
        <w:tc>
          <w:tcPr>
            <w:tcW w:w="1523" w:type="dxa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893" w:type="dxa"/>
            <w:gridSpan w:val="3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Family</w:t>
            </w:r>
          </w:p>
        </w:tc>
        <w:tc>
          <w:tcPr>
            <w:tcW w:w="1215" w:type="dxa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Transferable</w:t>
            </w:r>
          </w:p>
        </w:tc>
        <w:tc>
          <w:tcPr>
            <w:tcW w:w="2970" w:type="dxa"/>
            <w:gridSpan w:val="2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1523" w:type="dxa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893" w:type="dxa"/>
            <w:gridSpan w:val="3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 xml:space="preserve">Single </w:t>
            </w:r>
          </w:p>
        </w:tc>
        <w:tc>
          <w:tcPr>
            <w:tcW w:w="1215" w:type="dxa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899" w:type="dxa"/>
            <w:gridSpan w:val="3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Non-Transferable</w:t>
            </w:r>
          </w:p>
        </w:tc>
        <w:tc>
          <w:tcPr>
            <w:tcW w:w="2970" w:type="dxa"/>
            <w:gridSpan w:val="2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rPr>
          <w:trHeight w:val="423"/>
        </w:trPr>
        <w:tc>
          <w:tcPr>
            <w:tcW w:w="10350" w:type="dxa"/>
            <w:gridSpan w:val="11"/>
            <w:shd w:val="clear" w:color="auto" w:fill="000000" w:themeFill="text1"/>
            <w:vAlign w:val="center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Calibri"/>
                <w:b/>
                <w:bCs/>
                <w:sz w:val="20"/>
                <w:szCs w:val="20"/>
              </w:rPr>
            </w:pPr>
            <w:r w:rsidRPr="00FE13C3">
              <w:rPr>
                <w:rFonts w:ascii="Century Gothic" w:hAnsi="Century Gothic" w:cs="Arial"/>
                <w:b/>
                <w:color w:val="FFFFFF" w:themeColor="background1"/>
                <w:sz w:val="20"/>
                <w:szCs w:val="20"/>
                <w:lang w:val="en-GB"/>
              </w:rPr>
              <w:t>Declaration of Relatives Working at KFUPM*</w:t>
            </w:r>
          </w:p>
        </w:tc>
      </w:tr>
      <w:tr w:rsidR="00321F17" w:rsidRPr="00FE13C3" w:rsidTr="005405C6">
        <w:trPr>
          <w:trHeight w:val="423"/>
        </w:trPr>
        <w:tc>
          <w:tcPr>
            <w:tcW w:w="5481" w:type="dxa"/>
            <w:gridSpan w:val="6"/>
            <w:shd w:val="clear" w:color="auto" w:fill="FFFFFF" w:themeFill="background1"/>
            <w:vAlign w:val="center"/>
          </w:tcPr>
          <w:p w:rsidR="00321F17" w:rsidRDefault="00321F17" w:rsidP="00321F17">
            <w:pPr>
              <w:rPr>
                <w:rFonts w:ascii="Century Gothic" w:hAnsi="Century Gothic" w:cs="Calibri"/>
                <w:sz w:val="20"/>
                <w:szCs w:val="20"/>
              </w:rPr>
            </w:pPr>
            <w:r>
              <w:rPr>
                <w:rFonts w:ascii="Century Gothic" w:hAnsi="Century Gothic" w:cs="Calibri"/>
                <w:sz w:val="20"/>
                <w:szCs w:val="20"/>
              </w:rPr>
              <w:t>**</w:t>
            </w:r>
            <w:r w:rsidRPr="00FE13C3">
              <w:rPr>
                <w:rFonts w:ascii="Century Gothic" w:hAnsi="Century Gothic" w:cs="Calibri"/>
                <w:sz w:val="20"/>
                <w:szCs w:val="20"/>
              </w:rPr>
              <w:t xml:space="preserve">Do you have any relatives working at any Departments/Centers at KFUPM and its supplemental Manpower contractors? </w:t>
            </w:r>
          </w:p>
          <w:p w:rsidR="008D3E57" w:rsidRPr="008D3E57" w:rsidRDefault="008D3E57" w:rsidP="008D3E57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</w:pPr>
            <w:r w:rsidRPr="009260E4"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  <w:t>(Defined as one of the following: spouse, parent/step parent, child/step child, grandparent, grandchild, brother, sister/, uncle, aunt, nephew, niece, first cousin, in-laws (father, mother, son</w:t>
            </w:r>
            <w:r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  <w:t xml:space="preserve">, </w:t>
            </w:r>
            <w:r w:rsidRPr="009260E4"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  <w:t>daughter</w:t>
            </w:r>
            <w:r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  <w:t>, brother, sister</w:t>
            </w:r>
            <w:r w:rsidRPr="009260E4">
              <w:rPr>
                <w:rFonts w:ascii="Century Gothic" w:hAnsi="Century Gothic" w:cs="Helvetica"/>
                <w:b/>
                <w:bCs/>
                <w:color w:val="494949"/>
                <w:sz w:val="14"/>
                <w:szCs w:val="14"/>
              </w:rPr>
              <w:t>)).</w:t>
            </w:r>
          </w:p>
        </w:tc>
        <w:tc>
          <w:tcPr>
            <w:tcW w:w="4869" w:type="dxa"/>
            <w:gridSpan w:val="5"/>
            <w:shd w:val="clear" w:color="auto" w:fill="FFFFFF" w:themeFill="background1"/>
            <w:vAlign w:val="center"/>
          </w:tcPr>
          <w:p w:rsidR="00321F17" w:rsidRPr="00FE13C3" w:rsidRDefault="00321F17" w:rsidP="00321F17">
            <w:pPr>
              <w:rPr>
                <w:rFonts w:ascii="Century Gothic" w:hAnsi="Century Gothic" w:cs="Calibri"/>
                <w:sz w:val="20"/>
                <w:szCs w:val="20"/>
              </w:rPr>
            </w:pPr>
          </w:p>
        </w:tc>
      </w:tr>
      <w:tr w:rsidR="00321F17" w:rsidRPr="00FE13C3" w:rsidTr="005405C6">
        <w:tc>
          <w:tcPr>
            <w:tcW w:w="5481" w:type="dxa"/>
            <w:gridSpan w:val="6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Calibri"/>
                <w:sz w:val="20"/>
                <w:szCs w:val="20"/>
              </w:rPr>
              <w:t>Name of the relative/s</w:t>
            </w:r>
          </w:p>
        </w:tc>
        <w:tc>
          <w:tcPr>
            <w:tcW w:w="4869" w:type="dxa"/>
            <w:gridSpan w:val="5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5481" w:type="dxa"/>
            <w:gridSpan w:val="6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Calibri"/>
                <w:sz w:val="20"/>
                <w:szCs w:val="20"/>
              </w:rPr>
            </w:pPr>
            <w:r w:rsidRPr="00FE13C3">
              <w:rPr>
                <w:rFonts w:ascii="Century Gothic" w:hAnsi="Century Gothic" w:cs="Calibri"/>
                <w:sz w:val="20"/>
                <w:szCs w:val="20"/>
              </w:rPr>
              <w:t>Relationship/s</w:t>
            </w:r>
          </w:p>
        </w:tc>
        <w:tc>
          <w:tcPr>
            <w:tcW w:w="4869" w:type="dxa"/>
            <w:gridSpan w:val="5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5481" w:type="dxa"/>
            <w:gridSpan w:val="6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Calibri"/>
                <w:sz w:val="20"/>
                <w:szCs w:val="20"/>
              </w:rPr>
              <w:t>Departments/Centers</w:t>
            </w:r>
          </w:p>
        </w:tc>
        <w:tc>
          <w:tcPr>
            <w:tcW w:w="4869" w:type="dxa"/>
            <w:gridSpan w:val="5"/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5405C6">
        <w:tc>
          <w:tcPr>
            <w:tcW w:w="5481" w:type="dxa"/>
            <w:gridSpan w:val="6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rPr>
                <w:rFonts w:ascii="Century Gothic" w:hAnsi="Century Gothic" w:cs="Arial"/>
                <w:b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Calibri"/>
                <w:sz w:val="20"/>
                <w:szCs w:val="20"/>
              </w:rPr>
              <w:t>Relative’s ID &amp; Joining Date</w:t>
            </w:r>
          </w:p>
        </w:tc>
        <w:tc>
          <w:tcPr>
            <w:tcW w:w="4869" w:type="dxa"/>
            <w:gridSpan w:val="5"/>
            <w:tcBorders>
              <w:bottom w:val="single" w:sz="4" w:space="0" w:color="000000"/>
            </w:tcBorders>
          </w:tcPr>
          <w:p w:rsidR="00321F17" w:rsidRPr="00FE13C3" w:rsidRDefault="00321F17" w:rsidP="00321F17">
            <w:pPr>
              <w:jc w:val="center"/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321F17" w:rsidRPr="00FE13C3" w:rsidTr="008D3E57">
        <w:tc>
          <w:tcPr>
            <w:tcW w:w="10350" w:type="dxa"/>
            <w:gridSpan w:val="11"/>
            <w:tcBorders>
              <w:left w:val="nil"/>
              <w:bottom w:val="single" w:sz="4" w:space="0" w:color="000000"/>
              <w:right w:val="nil"/>
            </w:tcBorders>
          </w:tcPr>
          <w:p w:rsidR="00321F17" w:rsidRPr="008D3E57" w:rsidRDefault="00321F17" w:rsidP="00321F17">
            <w:pPr>
              <w:ind w:left="-900" w:right="-874" w:firstLine="795"/>
              <w:rPr>
                <w:rFonts w:ascii="Century Gothic" w:hAnsi="Century Gothic" w:cs="Tahoma"/>
                <w:i/>
                <w:iCs/>
                <w:sz w:val="4"/>
                <w:szCs w:val="4"/>
              </w:rPr>
            </w:pPr>
          </w:p>
          <w:p w:rsidR="00321F17" w:rsidRPr="00321F17" w:rsidRDefault="00321F17" w:rsidP="00321F17">
            <w:pPr>
              <w:ind w:left="-900" w:right="-874" w:firstLine="795"/>
              <w:rPr>
                <w:rFonts w:ascii="Century Gothic" w:hAnsi="Century Gothic" w:cs="Tahoma"/>
                <w:sz w:val="20"/>
                <w:szCs w:val="20"/>
              </w:rPr>
            </w:pPr>
            <w:r w:rsidRPr="00321F17">
              <w:rPr>
                <w:rFonts w:ascii="Century Gothic" w:hAnsi="Century Gothic" w:cs="Tahoma"/>
                <w:sz w:val="20"/>
                <w:szCs w:val="20"/>
              </w:rPr>
              <w:t>KFUPM confirms that statements and information stated in this form shall remain confidential.</w:t>
            </w:r>
          </w:p>
          <w:p w:rsidR="00321F17" w:rsidRPr="008D3E57" w:rsidRDefault="00321F17" w:rsidP="008D3E57">
            <w:pPr>
              <w:ind w:left="-900" w:right="-874" w:firstLine="795"/>
              <w:rPr>
                <w:rFonts w:ascii="Century Gothic" w:hAnsi="Century Gothic" w:cs="Tahoma"/>
                <w:sz w:val="20"/>
                <w:szCs w:val="20"/>
              </w:rPr>
            </w:pPr>
            <w:r w:rsidRPr="007E103A">
              <w:rPr>
                <w:rFonts w:ascii="Century Gothic" w:hAnsi="Century Gothic" w:cs="Tahoma"/>
                <w:b/>
                <w:bCs/>
                <w:sz w:val="20"/>
                <w:szCs w:val="20"/>
              </w:rPr>
              <w:t>I hereby declare that all information’s mentioned above is accurate and correct</w:t>
            </w:r>
            <w:r w:rsidRPr="00321F17">
              <w:rPr>
                <w:rFonts w:ascii="Century Gothic" w:hAnsi="Century Gothic" w:cs="Tahoma"/>
                <w:sz w:val="20"/>
                <w:szCs w:val="20"/>
              </w:rPr>
              <w:t>.</w:t>
            </w:r>
          </w:p>
          <w:p w:rsidR="00321F17" w:rsidRPr="00321F17" w:rsidRDefault="00321F17" w:rsidP="00321F17">
            <w:pPr>
              <w:rPr>
                <w:rFonts w:ascii="Century Gothic" w:hAnsi="Century Gothic" w:cs="Calibri"/>
                <w:b/>
                <w:bCs/>
                <w:sz w:val="12"/>
                <w:szCs w:val="12"/>
              </w:rPr>
            </w:pPr>
          </w:p>
        </w:tc>
      </w:tr>
      <w:tr w:rsidR="00321F17" w:rsidRPr="00FE13C3" w:rsidTr="005405C6">
        <w:tc>
          <w:tcPr>
            <w:tcW w:w="3056" w:type="dxa"/>
            <w:gridSpan w:val="3"/>
            <w:shd w:val="pct10" w:color="auto" w:fill="auto"/>
            <w:vAlign w:val="center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  <w:r w:rsidRPr="00FE13C3"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  <w:t>Date and Signature</w:t>
            </w:r>
          </w:p>
        </w:tc>
        <w:tc>
          <w:tcPr>
            <w:tcW w:w="7294" w:type="dxa"/>
            <w:gridSpan w:val="8"/>
            <w:vAlign w:val="center"/>
          </w:tcPr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  <w:p w:rsidR="00321F17" w:rsidRPr="00FE13C3" w:rsidRDefault="00321F17" w:rsidP="00321F17">
            <w:pPr>
              <w:rPr>
                <w:rFonts w:ascii="Century Gothic" w:hAnsi="Century Gothic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</w:tbl>
    <w:p w:rsidR="00321F17" w:rsidRPr="00321F17" w:rsidRDefault="00321F17" w:rsidP="008D3E57">
      <w:pPr>
        <w:ind w:left="-810"/>
        <w:rPr>
          <w:rFonts w:ascii="Century Gothic" w:hAnsi="Century Gothic" w:cs="Calibri"/>
          <w:b/>
          <w:bCs/>
          <w:sz w:val="12"/>
          <w:szCs w:val="12"/>
        </w:rPr>
      </w:pPr>
      <w:r w:rsidRPr="00321F17">
        <w:rPr>
          <w:rFonts w:ascii="Century Gothic" w:hAnsi="Century Gothic" w:cs="Calibri"/>
          <w:b/>
          <w:bCs/>
          <w:sz w:val="12"/>
          <w:szCs w:val="12"/>
        </w:rPr>
        <w:t>*For those currently in the Kingdom of Saudi Arabia</w:t>
      </w:r>
    </w:p>
    <w:p w:rsidR="00321F17" w:rsidRPr="00FE13C3" w:rsidRDefault="00321F17" w:rsidP="008D3E57">
      <w:pPr>
        <w:ind w:left="-810"/>
        <w:rPr>
          <w:rFonts w:ascii="Century Gothic" w:hAnsi="Century Gothic" w:cs="Calibri"/>
          <w:b/>
          <w:bCs/>
          <w:sz w:val="12"/>
          <w:szCs w:val="12"/>
        </w:rPr>
      </w:pPr>
      <w:r w:rsidRPr="00FE13C3">
        <w:rPr>
          <w:rFonts w:ascii="Century Gothic" w:hAnsi="Century Gothic" w:cs="Calibri"/>
          <w:b/>
          <w:bCs/>
          <w:sz w:val="12"/>
          <w:szCs w:val="12"/>
        </w:rPr>
        <w:t>*</w:t>
      </w:r>
      <w:r>
        <w:rPr>
          <w:rFonts w:ascii="Century Gothic" w:hAnsi="Century Gothic" w:cs="Calibri"/>
          <w:b/>
          <w:bCs/>
          <w:sz w:val="12"/>
          <w:szCs w:val="12"/>
        </w:rPr>
        <w:t>*</w:t>
      </w:r>
      <w:r w:rsidRPr="00FE13C3">
        <w:rPr>
          <w:rFonts w:ascii="Century Gothic" w:hAnsi="Century Gothic" w:cs="Calibri"/>
          <w:b/>
          <w:bCs/>
          <w:sz w:val="12"/>
          <w:szCs w:val="12"/>
        </w:rPr>
        <w:t>False declaration</w:t>
      </w:r>
      <w:r w:rsidR="007E103A">
        <w:rPr>
          <w:rFonts w:ascii="Century Gothic" w:hAnsi="Century Gothic" w:cs="Calibri"/>
          <w:b/>
          <w:bCs/>
          <w:sz w:val="12"/>
          <w:szCs w:val="12"/>
        </w:rPr>
        <w:t>, intentionally or unintentionally</w:t>
      </w:r>
      <w:r w:rsidRPr="00FE13C3">
        <w:rPr>
          <w:rFonts w:ascii="Century Gothic" w:hAnsi="Century Gothic" w:cs="Calibri"/>
          <w:b/>
          <w:bCs/>
          <w:sz w:val="12"/>
          <w:szCs w:val="12"/>
        </w:rPr>
        <w:t xml:space="preserve"> may lead to immediate dismissal once hired</w:t>
      </w:r>
    </w:p>
    <w:p w:rsidR="00234A8D" w:rsidRPr="00FE13C3" w:rsidRDefault="00321F17" w:rsidP="008D3E57">
      <w:pPr>
        <w:ind w:left="-810"/>
        <w:rPr>
          <w:rFonts w:ascii="Century Gothic" w:hAnsi="Century Gothic" w:cs="Arial"/>
          <w:color w:val="000000" w:themeColor="text1"/>
          <w:sz w:val="20"/>
          <w:szCs w:val="20"/>
          <w:u w:val="single"/>
          <w:lang w:val="en-GB"/>
        </w:rPr>
      </w:pPr>
      <w:r w:rsidRPr="00FE13C3">
        <w:rPr>
          <w:rFonts w:ascii="Century Gothic" w:hAnsi="Century Gothic" w:cs="Calibri"/>
          <w:b/>
          <w:bCs/>
          <w:sz w:val="12"/>
          <w:szCs w:val="12"/>
        </w:rPr>
        <w:t>*</w:t>
      </w:r>
      <w:r>
        <w:rPr>
          <w:rFonts w:ascii="Century Gothic" w:hAnsi="Century Gothic" w:cs="Calibri"/>
          <w:b/>
          <w:bCs/>
          <w:sz w:val="12"/>
          <w:szCs w:val="12"/>
        </w:rPr>
        <w:t>*</w:t>
      </w:r>
      <w:r w:rsidRPr="00FE13C3">
        <w:rPr>
          <w:rFonts w:ascii="Century Gothic" w:hAnsi="Century Gothic" w:cs="Calibri"/>
          <w:b/>
          <w:bCs/>
          <w:sz w:val="12"/>
          <w:szCs w:val="12"/>
        </w:rPr>
        <w:t>Prior Employment, the immediate supervisor will write a written and signed statement   verifying that the candidate does not have any relative working at KFUPM.</w:t>
      </w:r>
    </w:p>
    <w:sectPr w:rsidR="00234A8D" w:rsidRPr="00FE13C3" w:rsidSect="008D3E57">
      <w:headerReference w:type="default" r:id="rId8"/>
      <w:pgSz w:w="12240" w:h="15840" w:code="1"/>
      <w:pgMar w:top="1440" w:right="1800" w:bottom="117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483A" w:rsidRDefault="006B483A" w:rsidP="001949F3">
      <w:r>
        <w:separator/>
      </w:r>
    </w:p>
  </w:endnote>
  <w:endnote w:type="continuationSeparator" w:id="0">
    <w:p w:rsidR="006B483A" w:rsidRDefault="006B483A" w:rsidP="00194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483A" w:rsidRDefault="006B483A" w:rsidP="001949F3">
      <w:r>
        <w:separator/>
      </w:r>
    </w:p>
  </w:footnote>
  <w:footnote w:type="continuationSeparator" w:id="0">
    <w:p w:rsidR="006B483A" w:rsidRDefault="006B483A" w:rsidP="00194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540F" w:rsidRDefault="008D3E57" w:rsidP="008D3E57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932B2C1">
          <wp:simplePos x="0" y="0"/>
          <wp:positionH relativeFrom="margin">
            <wp:align>center</wp:align>
          </wp:positionH>
          <wp:positionV relativeFrom="paragraph">
            <wp:posOffset>-304800</wp:posOffset>
          </wp:positionV>
          <wp:extent cx="3891280" cy="588396"/>
          <wp:effectExtent l="0" t="0" r="0" b="2540"/>
          <wp:wrapTight wrapText="bothSides">
            <wp:wrapPolygon edited="0">
              <wp:start x="846" y="0"/>
              <wp:lineTo x="0" y="4199"/>
              <wp:lineTo x="0" y="16795"/>
              <wp:lineTo x="740" y="20994"/>
              <wp:lineTo x="3701" y="20994"/>
              <wp:lineTo x="21466" y="15395"/>
              <wp:lineTo x="21466" y="4199"/>
              <wp:lineTo x="3701" y="0"/>
              <wp:lineTo x="846" y="0"/>
            </wp:wrapPolygon>
          </wp:wrapTight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6" name="Picture 216"/>
                  <pic:cNvPicPr/>
                </pic:nvPicPr>
                <pic:blipFill rotWithShape="1">
                  <a:blip r:embed="rId1" cstate="print">
                    <a:clrChange>
                      <a:clrFrom>
                        <a:srgbClr val="F2F2F2"/>
                      </a:clrFrom>
                      <a:clrTo>
                        <a:srgbClr val="F2F2F2">
                          <a:alpha val="0"/>
                        </a:srgbClr>
                      </a:clrTo>
                    </a:clrChang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3891280" cy="5883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34F95"/>
    <w:multiLevelType w:val="hybridMultilevel"/>
    <w:tmpl w:val="9A64751A"/>
    <w:lvl w:ilvl="0" w:tplc="D8A84F9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3B8C9F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CCE631A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FCAB2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4E0460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5928D7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9AE24B1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786988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A18F43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NzO0NDU1szQAUko6SsGpxcWZ+XkgBUa1AMuHkCgsAAAA"/>
  </w:docVars>
  <w:rsids>
    <w:rsidRoot w:val="00E07882"/>
    <w:rsid w:val="00001985"/>
    <w:rsid w:val="00006175"/>
    <w:rsid w:val="00007EA7"/>
    <w:rsid w:val="00010964"/>
    <w:rsid w:val="00011123"/>
    <w:rsid w:val="000141C7"/>
    <w:rsid w:val="000157C5"/>
    <w:rsid w:val="0001687F"/>
    <w:rsid w:val="00016D84"/>
    <w:rsid w:val="000211F5"/>
    <w:rsid w:val="00022161"/>
    <w:rsid w:val="0002282D"/>
    <w:rsid w:val="00022F1C"/>
    <w:rsid w:val="0002444D"/>
    <w:rsid w:val="0002771B"/>
    <w:rsid w:val="00033277"/>
    <w:rsid w:val="00036558"/>
    <w:rsid w:val="00041008"/>
    <w:rsid w:val="000433D2"/>
    <w:rsid w:val="00043A6B"/>
    <w:rsid w:val="00044052"/>
    <w:rsid w:val="00051DD1"/>
    <w:rsid w:val="000537D1"/>
    <w:rsid w:val="000554E9"/>
    <w:rsid w:val="00057EA2"/>
    <w:rsid w:val="000624CD"/>
    <w:rsid w:val="00062D49"/>
    <w:rsid w:val="0006479F"/>
    <w:rsid w:val="00067D67"/>
    <w:rsid w:val="000733EB"/>
    <w:rsid w:val="000863D8"/>
    <w:rsid w:val="0008767D"/>
    <w:rsid w:val="0009136B"/>
    <w:rsid w:val="00092AF0"/>
    <w:rsid w:val="00096EB1"/>
    <w:rsid w:val="000A19B3"/>
    <w:rsid w:val="000A442A"/>
    <w:rsid w:val="000A6079"/>
    <w:rsid w:val="000A67CD"/>
    <w:rsid w:val="000A6D3C"/>
    <w:rsid w:val="000A7D1E"/>
    <w:rsid w:val="000C513B"/>
    <w:rsid w:val="000C5CA2"/>
    <w:rsid w:val="000C79C1"/>
    <w:rsid w:val="000D073D"/>
    <w:rsid w:val="000D0C8B"/>
    <w:rsid w:val="000D2C52"/>
    <w:rsid w:val="000D7938"/>
    <w:rsid w:val="000D7ADA"/>
    <w:rsid w:val="000E1FA4"/>
    <w:rsid w:val="000E2F5A"/>
    <w:rsid w:val="000E77A8"/>
    <w:rsid w:val="000F096B"/>
    <w:rsid w:val="000F4AFE"/>
    <w:rsid w:val="000F6D84"/>
    <w:rsid w:val="000F7CBB"/>
    <w:rsid w:val="001022A0"/>
    <w:rsid w:val="00102FE4"/>
    <w:rsid w:val="00107A65"/>
    <w:rsid w:val="00107F3A"/>
    <w:rsid w:val="00114509"/>
    <w:rsid w:val="00114D0F"/>
    <w:rsid w:val="00116A57"/>
    <w:rsid w:val="0012127F"/>
    <w:rsid w:val="00122EF7"/>
    <w:rsid w:val="00124C5B"/>
    <w:rsid w:val="0012599D"/>
    <w:rsid w:val="00131F3B"/>
    <w:rsid w:val="00145ACF"/>
    <w:rsid w:val="00151D46"/>
    <w:rsid w:val="00151FFF"/>
    <w:rsid w:val="00152277"/>
    <w:rsid w:val="001526AF"/>
    <w:rsid w:val="001532FA"/>
    <w:rsid w:val="00153C1E"/>
    <w:rsid w:val="00154F6D"/>
    <w:rsid w:val="001558A1"/>
    <w:rsid w:val="001573AA"/>
    <w:rsid w:val="00157D1F"/>
    <w:rsid w:val="001616DF"/>
    <w:rsid w:val="0016383E"/>
    <w:rsid w:val="00164904"/>
    <w:rsid w:val="00174691"/>
    <w:rsid w:val="00175C21"/>
    <w:rsid w:val="00175CD3"/>
    <w:rsid w:val="001766FB"/>
    <w:rsid w:val="0018001E"/>
    <w:rsid w:val="00180941"/>
    <w:rsid w:val="00185FDC"/>
    <w:rsid w:val="00186940"/>
    <w:rsid w:val="001876A2"/>
    <w:rsid w:val="00187F1B"/>
    <w:rsid w:val="00191E39"/>
    <w:rsid w:val="001949F3"/>
    <w:rsid w:val="001A0C3C"/>
    <w:rsid w:val="001A28C2"/>
    <w:rsid w:val="001B07AA"/>
    <w:rsid w:val="001B4AFE"/>
    <w:rsid w:val="001B4E7F"/>
    <w:rsid w:val="001B590A"/>
    <w:rsid w:val="001B6A2A"/>
    <w:rsid w:val="001C0AAC"/>
    <w:rsid w:val="001C295D"/>
    <w:rsid w:val="001D070B"/>
    <w:rsid w:val="001D0AD2"/>
    <w:rsid w:val="001D2B97"/>
    <w:rsid w:val="001D724A"/>
    <w:rsid w:val="001D7D9E"/>
    <w:rsid w:val="001E2AFC"/>
    <w:rsid w:val="001E573B"/>
    <w:rsid w:val="001E74F3"/>
    <w:rsid w:val="001F0AD5"/>
    <w:rsid w:val="001F116C"/>
    <w:rsid w:val="001F56EF"/>
    <w:rsid w:val="002020F1"/>
    <w:rsid w:val="002065E2"/>
    <w:rsid w:val="00212484"/>
    <w:rsid w:val="00217C23"/>
    <w:rsid w:val="00224292"/>
    <w:rsid w:val="002257F7"/>
    <w:rsid w:val="00225BDF"/>
    <w:rsid w:val="00230634"/>
    <w:rsid w:val="00230E62"/>
    <w:rsid w:val="00234A8D"/>
    <w:rsid w:val="00234CE2"/>
    <w:rsid w:val="00242DFB"/>
    <w:rsid w:val="002433DD"/>
    <w:rsid w:val="00243A2F"/>
    <w:rsid w:val="00244029"/>
    <w:rsid w:val="0024430F"/>
    <w:rsid w:val="002477B6"/>
    <w:rsid w:val="002479B3"/>
    <w:rsid w:val="00251570"/>
    <w:rsid w:val="00257BA9"/>
    <w:rsid w:val="002633BC"/>
    <w:rsid w:val="002644B7"/>
    <w:rsid w:val="00273DBB"/>
    <w:rsid w:val="00276075"/>
    <w:rsid w:val="002804CF"/>
    <w:rsid w:val="00284487"/>
    <w:rsid w:val="002859CA"/>
    <w:rsid w:val="0028669D"/>
    <w:rsid w:val="00287F3F"/>
    <w:rsid w:val="00292A59"/>
    <w:rsid w:val="002A4753"/>
    <w:rsid w:val="002A5D1C"/>
    <w:rsid w:val="002A62A6"/>
    <w:rsid w:val="002B257C"/>
    <w:rsid w:val="002B2EB0"/>
    <w:rsid w:val="002B42A9"/>
    <w:rsid w:val="002B4FF1"/>
    <w:rsid w:val="002C03EC"/>
    <w:rsid w:val="002D5143"/>
    <w:rsid w:val="002D59F7"/>
    <w:rsid w:val="002E1C4E"/>
    <w:rsid w:val="002E2707"/>
    <w:rsid w:val="002E3CB1"/>
    <w:rsid w:val="002E3E82"/>
    <w:rsid w:val="002E44A3"/>
    <w:rsid w:val="002E670F"/>
    <w:rsid w:val="002E6AF1"/>
    <w:rsid w:val="002E6AFB"/>
    <w:rsid w:val="002F4668"/>
    <w:rsid w:val="002F48D2"/>
    <w:rsid w:val="00300162"/>
    <w:rsid w:val="003015EB"/>
    <w:rsid w:val="00301675"/>
    <w:rsid w:val="00301A46"/>
    <w:rsid w:val="00303274"/>
    <w:rsid w:val="00303E07"/>
    <w:rsid w:val="00305C64"/>
    <w:rsid w:val="0031017F"/>
    <w:rsid w:val="003122A8"/>
    <w:rsid w:val="0031370D"/>
    <w:rsid w:val="00316CD1"/>
    <w:rsid w:val="00321F17"/>
    <w:rsid w:val="00322AFB"/>
    <w:rsid w:val="00324BED"/>
    <w:rsid w:val="0032588A"/>
    <w:rsid w:val="0032599B"/>
    <w:rsid w:val="00325DD9"/>
    <w:rsid w:val="00326545"/>
    <w:rsid w:val="00327392"/>
    <w:rsid w:val="003317FF"/>
    <w:rsid w:val="00334625"/>
    <w:rsid w:val="00335284"/>
    <w:rsid w:val="00341321"/>
    <w:rsid w:val="0034449C"/>
    <w:rsid w:val="0034513B"/>
    <w:rsid w:val="00355110"/>
    <w:rsid w:val="003569DA"/>
    <w:rsid w:val="0035786C"/>
    <w:rsid w:val="00367972"/>
    <w:rsid w:val="0037094E"/>
    <w:rsid w:val="003715E0"/>
    <w:rsid w:val="00373020"/>
    <w:rsid w:val="003738CA"/>
    <w:rsid w:val="00380CE3"/>
    <w:rsid w:val="00380FB6"/>
    <w:rsid w:val="00383078"/>
    <w:rsid w:val="00383470"/>
    <w:rsid w:val="00386378"/>
    <w:rsid w:val="00387A44"/>
    <w:rsid w:val="00390CBA"/>
    <w:rsid w:val="00392AE8"/>
    <w:rsid w:val="00393B92"/>
    <w:rsid w:val="0039546E"/>
    <w:rsid w:val="00397029"/>
    <w:rsid w:val="003A314F"/>
    <w:rsid w:val="003A5E2A"/>
    <w:rsid w:val="003A728A"/>
    <w:rsid w:val="003B0B72"/>
    <w:rsid w:val="003B7222"/>
    <w:rsid w:val="003C181E"/>
    <w:rsid w:val="003D010C"/>
    <w:rsid w:val="003D42C8"/>
    <w:rsid w:val="003D4CBD"/>
    <w:rsid w:val="003D664F"/>
    <w:rsid w:val="003E0B6D"/>
    <w:rsid w:val="003E0E23"/>
    <w:rsid w:val="003E1193"/>
    <w:rsid w:val="003E593B"/>
    <w:rsid w:val="003E5B11"/>
    <w:rsid w:val="003F0F8F"/>
    <w:rsid w:val="003F5DFD"/>
    <w:rsid w:val="003F6485"/>
    <w:rsid w:val="003F7490"/>
    <w:rsid w:val="004010B0"/>
    <w:rsid w:val="0040232E"/>
    <w:rsid w:val="00404BBD"/>
    <w:rsid w:val="004102A6"/>
    <w:rsid w:val="0041544D"/>
    <w:rsid w:val="004250FC"/>
    <w:rsid w:val="0042553D"/>
    <w:rsid w:val="00431815"/>
    <w:rsid w:val="00432DFA"/>
    <w:rsid w:val="00440775"/>
    <w:rsid w:val="00444403"/>
    <w:rsid w:val="00445E84"/>
    <w:rsid w:val="004467AA"/>
    <w:rsid w:val="00454150"/>
    <w:rsid w:val="004557D3"/>
    <w:rsid w:val="00457074"/>
    <w:rsid w:val="00463BFA"/>
    <w:rsid w:val="00464026"/>
    <w:rsid w:val="00470876"/>
    <w:rsid w:val="00474704"/>
    <w:rsid w:val="004834B7"/>
    <w:rsid w:val="0049149B"/>
    <w:rsid w:val="004933B0"/>
    <w:rsid w:val="00496216"/>
    <w:rsid w:val="004A1D4A"/>
    <w:rsid w:val="004A6D26"/>
    <w:rsid w:val="004B0305"/>
    <w:rsid w:val="004B20D0"/>
    <w:rsid w:val="004B4706"/>
    <w:rsid w:val="004B6E0F"/>
    <w:rsid w:val="004D03F7"/>
    <w:rsid w:val="004D056F"/>
    <w:rsid w:val="004D6C37"/>
    <w:rsid w:val="004E46CB"/>
    <w:rsid w:val="004E5EA0"/>
    <w:rsid w:val="004E6705"/>
    <w:rsid w:val="004F5603"/>
    <w:rsid w:val="004F645D"/>
    <w:rsid w:val="004F7063"/>
    <w:rsid w:val="0050156D"/>
    <w:rsid w:val="0051191A"/>
    <w:rsid w:val="0051278D"/>
    <w:rsid w:val="005139B5"/>
    <w:rsid w:val="005179EC"/>
    <w:rsid w:val="00521176"/>
    <w:rsid w:val="00523689"/>
    <w:rsid w:val="00525140"/>
    <w:rsid w:val="00530626"/>
    <w:rsid w:val="00535B50"/>
    <w:rsid w:val="00537959"/>
    <w:rsid w:val="005405C6"/>
    <w:rsid w:val="005441A1"/>
    <w:rsid w:val="00546058"/>
    <w:rsid w:val="005469A8"/>
    <w:rsid w:val="00546C20"/>
    <w:rsid w:val="005473C1"/>
    <w:rsid w:val="00551A89"/>
    <w:rsid w:val="005531B6"/>
    <w:rsid w:val="00553660"/>
    <w:rsid w:val="005541B0"/>
    <w:rsid w:val="0055695A"/>
    <w:rsid w:val="00560DDB"/>
    <w:rsid w:val="00561929"/>
    <w:rsid w:val="00561CDB"/>
    <w:rsid w:val="00562FD4"/>
    <w:rsid w:val="005642F2"/>
    <w:rsid w:val="00571D34"/>
    <w:rsid w:val="00573FEA"/>
    <w:rsid w:val="0057511A"/>
    <w:rsid w:val="00577AE6"/>
    <w:rsid w:val="00581978"/>
    <w:rsid w:val="00582E01"/>
    <w:rsid w:val="0059367C"/>
    <w:rsid w:val="005A0323"/>
    <w:rsid w:val="005A1580"/>
    <w:rsid w:val="005A76E8"/>
    <w:rsid w:val="005B09A1"/>
    <w:rsid w:val="005B64C6"/>
    <w:rsid w:val="005C0259"/>
    <w:rsid w:val="005C189A"/>
    <w:rsid w:val="005C5E91"/>
    <w:rsid w:val="005C5FAF"/>
    <w:rsid w:val="005C6398"/>
    <w:rsid w:val="005C74A7"/>
    <w:rsid w:val="005D0F10"/>
    <w:rsid w:val="005D3218"/>
    <w:rsid w:val="005D5B32"/>
    <w:rsid w:val="005E5D4C"/>
    <w:rsid w:val="005E747C"/>
    <w:rsid w:val="005E7B91"/>
    <w:rsid w:val="005F3F78"/>
    <w:rsid w:val="005F58EC"/>
    <w:rsid w:val="005F7304"/>
    <w:rsid w:val="00600C05"/>
    <w:rsid w:val="00601290"/>
    <w:rsid w:val="0060176B"/>
    <w:rsid w:val="00603167"/>
    <w:rsid w:val="00603C76"/>
    <w:rsid w:val="0060537B"/>
    <w:rsid w:val="0060784F"/>
    <w:rsid w:val="0061018C"/>
    <w:rsid w:val="00614441"/>
    <w:rsid w:val="006151BC"/>
    <w:rsid w:val="006231CF"/>
    <w:rsid w:val="0062571F"/>
    <w:rsid w:val="006266E6"/>
    <w:rsid w:val="00644748"/>
    <w:rsid w:val="00644C35"/>
    <w:rsid w:val="00647A9E"/>
    <w:rsid w:val="00654056"/>
    <w:rsid w:val="00654097"/>
    <w:rsid w:val="00663A33"/>
    <w:rsid w:val="00667427"/>
    <w:rsid w:val="006674DE"/>
    <w:rsid w:val="00670856"/>
    <w:rsid w:val="0067283F"/>
    <w:rsid w:val="00676361"/>
    <w:rsid w:val="00676FAF"/>
    <w:rsid w:val="006776D2"/>
    <w:rsid w:val="00682491"/>
    <w:rsid w:val="00684477"/>
    <w:rsid w:val="0068726B"/>
    <w:rsid w:val="00687B51"/>
    <w:rsid w:val="00693392"/>
    <w:rsid w:val="00696540"/>
    <w:rsid w:val="00697C9C"/>
    <w:rsid w:val="006A2282"/>
    <w:rsid w:val="006A2C62"/>
    <w:rsid w:val="006A56B2"/>
    <w:rsid w:val="006B259D"/>
    <w:rsid w:val="006B483A"/>
    <w:rsid w:val="006B5797"/>
    <w:rsid w:val="006B61CD"/>
    <w:rsid w:val="006C4F67"/>
    <w:rsid w:val="006C53BA"/>
    <w:rsid w:val="006C6572"/>
    <w:rsid w:val="006C7F7D"/>
    <w:rsid w:val="006D4430"/>
    <w:rsid w:val="006D6C46"/>
    <w:rsid w:val="006F199D"/>
    <w:rsid w:val="006F37AE"/>
    <w:rsid w:val="006F41BA"/>
    <w:rsid w:val="006F4703"/>
    <w:rsid w:val="006F540F"/>
    <w:rsid w:val="007000B1"/>
    <w:rsid w:val="007027BC"/>
    <w:rsid w:val="00703778"/>
    <w:rsid w:val="00704FDD"/>
    <w:rsid w:val="00705C75"/>
    <w:rsid w:val="00706687"/>
    <w:rsid w:val="00707F8E"/>
    <w:rsid w:val="00710AEA"/>
    <w:rsid w:val="007176D9"/>
    <w:rsid w:val="00717DBB"/>
    <w:rsid w:val="00721333"/>
    <w:rsid w:val="00721E14"/>
    <w:rsid w:val="00722D8F"/>
    <w:rsid w:val="00723623"/>
    <w:rsid w:val="007236EF"/>
    <w:rsid w:val="0072509B"/>
    <w:rsid w:val="00725453"/>
    <w:rsid w:val="00730AC2"/>
    <w:rsid w:val="00731A9C"/>
    <w:rsid w:val="007424E2"/>
    <w:rsid w:val="00745C32"/>
    <w:rsid w:val="0074650A"/>
    <w:rsid w:val="00746E9E"/>
    <w:rsid w:val="00752C73"/>
    <w:rsid w:val="0075458E"/>
    <w:rsid w:val="00755885"/>
    <w:rsid w:val="00756A27"/>
    <w:rsid w:val="00761DC4"/>
    <w:rsid w:val="007646A5"/>
    <w:rsid w:val="00766372"/>
    <w:rsid w:val="00766DC0"/>
    <w:rsid w:val="00766E04"/>
    <w:rsid w:val="00771602"/>
    <w:rsid w:val="00772046"/>
    <w:rsid w:val="00783177"/>
    <w:rsid w:val="0078364A"/>
    <w:rsid w:val="007867C5"/>
    <w:rsid w:val="007915A6"/>
    <w:rsid w:val="00791C15"/>
    <w:rsid w:val="007A2AE6"/>
    <w:rsid w:val="007A5090"/>
    <w:rsid w:val="007B11E3"/>
    <w:rsid w:val="007B122D"/>
    <w:rsid w:val="007B1ADA"/>
    <w:rsid w:val="007B598E"/>
    <w:rsid w:val="007B5AE4"/>
    <w:rsid w:val="007B6306"/>
    <w:rsid w:val="007C16D1"/>
    <w:rsid w:val="007C1CF2"/>
    <w:rsid w:val="007C55D0"/>
    <w:rsid w:val="007C6F68"/>
    <w:rsid w:val="007D028E"/>
    <w:rsid w:val="007D45DC"/>
    <w:rsid w:val="007D514E"/>
    <w:rsid w:val="007D62ED"/>
    <w:rsid w:val="007D736F"/>
    <w:rsid w:val="007E103A"/>
    <w:rsid w:val="007E4586"/>
    <w:rsid w:val="007E50FB"/>
    <w:rsid w:val="007E76C7"/>
    <w:rsid w:val="007E7EED"/>
    <w:rsid w:val="007F076D"/>
    <w:rsid w:val="007F081D"/>
    <w:rsid w:val="008006EB"/>
    <w:rsid w:val="00801C54"/>
    <w:rsid w:val="00803CC3"/>
    <w:rsid w:val="0080730A"/>
    <w:rsid w:val="00807DA9"/>
    <w:rsid w:val="00814854"/>
    <w:rsid w:val="00822684"/>
    <w:rsid w:val="0082678F"/>
    <w:rsid w:val="008320DC"/>
    <w:rsid w:val="0083212D"/>
    <w:rsid w:val="008366EB"/>
    <w:rsid w:val="008430BD"/>
    <w:rsid w:val="00844284"/>
    <w:rsid w:val="00845D52"/>
    <w:rsid w:val="008479DB"/>
    <w:rsid w:val="00850137"/>
    <w:rsid w:val="00852C4B"/>
    <w:rsid w:val="0086229C"/>
    <w:rsid w:val="00863969"/>
    <w:rsid w:val="00864649"/>
    <w:rsid w:val="00870F2F"/>
    <w:rsid w:val="00871400"/>
    <w:rsid w:val="00871954"/>
    <w:rsid w:val="00886206"/>
    <w:rsid w:val="008877E8"/>
    <w:rsid w:val="0089306A"/>
    <w:rsid w:val="0089602D"/>
    <w:rsid w:val="008963A8"/>
    <w:rsid w:val="008975FB"/>
    <w:rsid w:val="008A1612"/>
    <w:rsid w:val="008A6DD5"/>
    <w:rsid w:val="008B1436"/>
    <w:rsid w:val="008B5FB1"/>
    <w:rsid w:val="008C4619"/>
    <w:rsid w:val="008C59D0"/>
    <w:rsid w:val="008C67BF"/>
    <w:rsid w:val="008C7763"/>
    <w:rsid w:val="008D3E57"/>
    <w:rsid w:val="008D6040"/>
    <w:rsid w:val="008D69C1"/>
    <w:rsid w:val="008E254B"/>
    <w:rsid w:val="008E2A3D"/>
    <w:rsid w:val="008E3083"/>
    <w:rsid w:val="008F0825"/>
    <w:rsid w:val="008F21E3"/>
    <w:rsid w:val="008F2661"/>
    <w:rsid w:val="008F2A15"/>
    <w:rsid w:val="008F2D71"/>
    <w:rsid w:val="008F6044"/>
    <w:rsid w:val="008F788A"/>
    <w:rsid w:val="00902F2C"/>
    <w:rsid w:val="009033C9"/>
    <w:rsid w:val="009040FB"/>
    <w:rsid w:val="00910F44"/>
    <w:rsid w:val="00916F78"/>
    <w:rsid w:val="009177F5"/>
    <w:rsid w:val="00920E14"/>
    <w:rsid w:val="00920E74"/>
    <w:rsid w:val="00923BAE"/>
    <w:rsid w:val="00924156"/>
    <w:rsid w:val="009252EB"/>
    <w:rsid w:val="00927249"/>
    <w:rsid w:val="009316C6"/>
    <w:rsid w:val="0093761D"/>
    <w:rsid w:val="00941423"/>
    <w:rsid w:val="0094213C"/>
    <w:rsid w:val="009449EF"/>
    <w:rsid w:val="00944D02"/>
    <w:rsid w:val="00947044"/>
    <w:rsid w:val="00950641"/>
    <w:rsid w:val="00952168"/>
    <w:rsid w:val="009607D0"/>
    <w:rsid w:val="00960F6C"/>
    <w:rsid w:val="0096114C"/>
    <w:rsid w:val="00962631"/>
    <w:rsid w:val="009669C5"/>
    <w:rsid w:val="00970CC4"/>
    <w:rsid w:val="00971184"/>
    <w:rsid w:val="00977471"/>
    <w:rsid w:val="009808C5"/>
    <w:rsid w:val="00981182"/>
    <w:rsid w:val="009816D6"/>
    <w:rsid w:val="00986D28"/>
    <w:rsid w:val="00993470"/>
    <w:rsid w:val="00996F3E"/>
    <w:rsid w:val="009A1712"/>
    <w:rsid w:val="009A3328"/>
    <w:rsid w:val="009A7AC8"/>
    <w:rsid w:val="009A7E1E"/>
    <w:rsid w:val="009B349C"/>
    <w:rsid w:val="009B5C19"/>
    <w:rsid w:val="009B7913"/>
    <w:rsid w:val="009C28FE"/>
    <w:rsid w:val="009C3220"/>
    <w:rsid w:val="009C3BCE"/>
    <w:rsid w:val="009C3D89"/>
    <w:rsid w:val="009C47E7"/>
    <w:rsid w:val="009C78B4"/>
    <w:rsid w:val="009C7952"/>
    <w:rsid w:val="009D07EF"/>
    <w:rsid w:val="009D3808"/>
    <w:rsid w:val="009D476E"/>
    <w:rsid w:val="009E7A88"/>
    <w:rsid w:val="009F13A3"/>
    <w:rsid w:val="009F7F90"/>
    <w:rsid w:val="00A10123"/>
    <w:rsid w:val="00A10EEB"/>
    <w:rsid w:val="00A1201D"/>
    <w:rsid w:val="00A14B7E"/>
    <w:rsid w:val="00A15167"/>
    <w:rsid w:val="00A25ABA"/>
    <w:rsid w:val="00A27B4A"/>
    <w:rsid w:val="00A316D8"/>
    <w:rsid w:val="00A4239B"/>
    <w:rsid w:val="00A46D33"/>
    <w:rsid w:val="00A50E85"/>
    <w:rsid w:val="00A53DB0"/>
    <w:rsid w:val="00A556BA"/>
    <w:rsid w:val="00A6247F"/>
    <w:rsid w:val="00A656CD"/>
    <w:rsid w:val="00A702DD"/>
    <w:rsid w:val="00A7288B"/>
    <w:rsid w:val="00A76638"/>
    <w:rsid w:val="00A76733"/>
    <w:rsid w:val="00A76903"/>
    <w:rsid w:val="00A77EAD"/>
    <w:rsid w:val="00A80520"/>
    <w:rsid w:val="00A849AC"/>
    <w:rsid w:val="00A87E6C"/>
    <w:rsid w:val="00A87FCD"/>
    <w:rsid w:val="00A9055A"/>
    <w:rsid w:val="00A91092"/>
    <w:rsid w:val="00A91CA3"/>
    <w:rsid w:val="00A940D7"/>
    <w:rsid w:val="00A95149"/>
    <w:rsid w:val="00A9646F"/>
    <w:rsid w:val="00AA12E7"/>
    <w:rsid w:val="00AA7834"/>
    <w:rsid w:val="00AB2046"/>
    <w:rsid w:val="00AB4CAD"/>
    <w:rsid w:val="00AB6609"/>
    <w:rsid w:val="00AB7DBF"/>
    <w:rsid w:val="00AC0DFA"/>
    <w:rsid w:val="00AC2EB6"/>
    <w:rsid w:val="00AC5231"/>
    <w:rsid w:val="00AC5579"/>
    <w:rsid w:val="00AC595F"/>
    <w:rsid w:val="00AE14B4"/>
    <w:rsid w:val="00AE1F43"/>
    <w:rsid w:val="00AE20C5"/>
    <w:rsid w:val="00AE33AC"/>
    <w:rsid w:val="00AE5FBF"/>
    <w:rsid w:val="00AE66D5"/>
    <w:rsid w:val="00AE6FD9"/>
    <w:rsid w:val="00AF0ED4"/>
    <w:rsid w:val="00AF2D78"/>
    <w:rsid w:val="00AF3014"/>
    <w:rsid w:val="00AF3CBD"/>
    <w:rsid w:val="00AF5C7E"/>
    <w:rsid w:val="00AF6B2F"/>
    <w:rsid w:val="00B01D7F"/>
    <w:rsid w:val="00B02CA8"/>
    <w:rsid w:val="00B079B8"/>
    <w:rsid w:val="00B10662"/>
    <w:rsid w:val="00B1197E"/>
    <w:rsid w:val="00B13119"/>
    <w:rsid w:val="00B20DCD"/>
    <w:rsid w:val="00B24649"/>
    <w:rsid w:val="00B24EB3"/>
    <w:rsid w:val="00B26DF2"/>
    <w:rsid w:val="00B27464"/>
    <w:rsid w:val="00B30F7A"/>
    <w:rsid w:val="00B33B17"/>
    <w:rsid w:val="00B400CF"/>
    <w:rsid w:val="00B40C4E"/>
    <w:rsid w:val="00B424C3"/>
    <w:rsid w:val="00B42F24"/>
    <w:rsid w:val="00B462C6"/>
    <w:rsid w:val="00B46B2E"/>
    <w:rsid w:val="00B56BA5"/>
    <w:rsid w:val="00B60C41"/>
    <w:rsid w:val="00B63D27"/>
    <w:rsid w:val="00B67061"/>
    <w:rsid w:val="00B7008A"/>
    <w:rsid w:val="00B71689"/>
    <w:rsid w:val="00B73DAA"/>
    <w:rsid w:val="00B75204"/>
    <w:rsid w:val="00B77EDA"/>
    <w:rsid w:val="00B80529"/>
    <w:rsid w:val="00B837E1"/>
    <w:rsid w:val="00B84CBF"/>
    <w:rsid w:val="00B85FE7"/>
    <w:rsid w:val="00B877BC"/>
    <w:rsid w:val="00BA00B4"/>
    <w:rsid w:val="00BA1FDB"/>
    <w:rsid w:val="00BA3C96"/>
    <w:rsid w:val="00BA774C"/>
    <w:rsid w:val="00BB204B"/>
    <w:rsid w:val="00BC0247"/>
    <w:rsid w:val="00BC3ADC"/>
    <w:rsid w:val="00BD4149"/>
    <w:rsid w:val="00BE184A"/>
    <w:rsid w:val="00BE613F"/>
    <w:rsid w:val="00BF0207"/>
    <w:rsid w:val="00BF7385"/>
    <w:rsid w:val="00BF7DC6"/>
    <w:rsid w:val="00C00E56"/>
    <w:rsid w:val="00C02D27"/>
    <w:rsid w:val="00C0456A"/>
    <w:rsid w:val="00C06846"/>
    <w:rsid w:val="00C109A2"/>
    <w:rsid w:val="00C10EE2"/>
    <w:rsid w:val="00C12818"/>
    <w:rsid w:val="00C138E5"/>
    <w:rsid w:val="00C1681E"/>
    <w:rsid w:val="00C16F07"/>
    <w:rsid w:val="00C17458"/>
    <w:rsid w:val="00C17C7E"/>
    <w:rsid w:val="00C228AB"/>
    <w:rsid w:val="00C3188F"/>
    <w:rsid w:val="00C34F77"/>
    <w:rsid w:val="00C36FB6"/>
    <w:rsid w:val="00C375D1"/>
    <w:rsid w:val="00C415A2"/>
    <w:rsid w:val="00C43FBF"/>
    <w:rsid w:val="00C45405"/>
    <w:rsid w:val="00C559B2"/>
    <w:rsid w:val="00C5710E"/>
    <w:rsid w:val="00C61B0C"/>
    <w:rsid w:val="00C6378D"/>
    <w:rsid w:val="00C70325"/>
    <w:rsid w:val="00C709CE"/>
    <w:rsid w:val="00C71DB5"/>
    <w:rsid w:val="00C725BA"/>
    <w:rsid w:val="00C72CF6"/>
    <w:rsid w:val="00C72DFB"/>
    <w:rsid w:val="00C73F98"/>
    <w:rsid w:val="00C80A6A"/>
    <w:rsid w:val="00C80CBA"/>
    <w:rsid w:val="00C838AA"/>
    <w:rsid w:val="00C86524"/>
    <w:rsid w:val="00C87F90"/>
    <w:rsid w:val="00C918AA"/>
    <w:rsid w:val="00C935BB"/>
    <w:rsid w:val="00C93A5F"/>
    <w:rsid w:val="00C96A0B"/>
    <w:rsid w:val="00CA14BE"/>
    <w:rsid w:val="00CA15D8"/>
    <w:rsid w:val="00CA3B66"/>
    <w:rsid w:val="00CA5172"/>
    <w:rsid w:val="00CA66F6"/>
    <w:rsid w:val="00CB188F"/>
    <w:rsid w:val="00CB2753"/>
    <w:rsid w:val="00CB2BA9"/>
    <w:rsid w:val="00CB39D0"/>
    <w:rsid w:val="00CC2C9C"/>
    <w:rsid w:val="00CC428A"/>
    <w:rsid w:val="00CD0F11"/>
    <w:rsid w:val="00CD5D1D"/>
    <w:rsid w:val="00CE4444"/>
    <w:rsid w:val="00CF0793"/>
    <w:rsid w:val="00CF0B71"/>
    <w:rsid w:val="00CF550E"/>
    <w:rsid w:val="00D03610"/>
    <w:rsid w:val="00D048AC"/>
    <w:rsid w:val="00D12F75"/>
    <w:rsid w:val="00D22B81"/>
    <w:rsid w:val="00D270F3"/>
    <w:rsid w:val="00D30C01"/>
    <w:rsid w:val="00D31501"/>
    <w:rsid w:val="00D331F0"/>
    <w:rsid w:val="00D3710A"/>
    <w:rsid w:val="00D4376D"/>
    <w:rsid w:val="00D44E30"/>
    <w:rsid w:val="00D46926"/>
    <w:rsid w:val="00D46FC8"/>
    <w:rsid w:val="00D47A08"/>
    <w:rsid w:val="00D51AEB"/>
    <w:rsid w:val="00D54953"/>
    <w:rsid w:val="00D572A5"/>
    <w:rsid w:val="00D57B94"/>
    <w:rsid w:val="00D62261"/>
    <w:rsid w:val="00D63C94"/>
    <w:rsid w:val="00D644CE"/>
    <w:rsid w:val="00D745C0"/>
    <w:rsid w:val="00D85638"/>
    <w:rsid w:val="00D87C1C"/>
    <w:rsid w:val="00D93345"/>
    <w:rsid w:val="00D97DB9"/>
    <w:rsid w:val="00DA345E"/>
    <w:rsid w:val="00DB002B"/>
    <w:rsid w:val="00DB57E2"/>
    <w:rsid w:val="00DC01C2"/>
    <w:rsid w:val="00DD02C2"/>
    <w:rsid w:val="00DD0D3F"/>
    <w:rsid w:val="00DD5723"/>
    <w:rsid w:val="00DE2C9C"/>
    <w:rsid w:val="00DE3253"/>
    <w:rsid w:val="00DE410D"/>
    <w:rsid w:val="00DF01B2"/>
    <w:rsid w:val="00DF0671"/>
    <w:rsid w:val="00DF15CC"/>
    <w:rsid w:val="00DF31B3"/>
    <w:rsid w:val="00DF7320"/>
    <w:rsid w:val="00E00FF8"/>
    <w:rsid w:val="00E02FDE"/>
    <w:rsid w:val="00E0377F"/>
    <w:rsid w:val="00E04EBC"/>
    <w:rsid w:val="00E06C44"/>
    <w:rsid w:val="00E073FD"/>
    <w:rsid w:val="00E07882"/>
    <w:rsid w:val="00E1108C"/>
    <w:rsid w:val="00E144C5"/>
    <w:rsid w:val="00E1522B"/>
    <w:rsid w:val="00E17A86"/>
    <w:rsid w:val="00E22085"/>
    <w:rsid w:val="00E24CB2"/>
    <w:rsid w:val="00E31120"/>
    <w:rsid w:val="00E31E78"/>
    <w:rsid w:val="00E34D98"/>
    <w:rsid w:val="00E34EEF"/>
    <w:rsid w:val="00E421B9"/>
    <w:rsid w:val="00E50113"/>
    <w:rsid w:val="00E52008"/>
    <w:rsid w:val="00E560D2"/>
    <w:rsid w:val="00E63604"/>
    <w:rsid w:val="00E724C5"/>
    <w:rsid w:val="00E73802"/>
    <w:rsid w:val="00E757F0"/>
    <w:rsid w:val="00E85B39"/>
    <w:rsid w:val="00E866E3"/>
    <w:rsid w:val="00E87AF2"/>
    <w:rsid w:val="00E9443F"/>
    <w:rsid w:val="00E9542D"/>
    <w:rsid w:val="00E96A7E"/>
    <w:rsid w:val="00EA0AB7"/>
    <w:rsid w:val="00EA73ED"/>
    <w:rsid w:val="00EB0990"/>
    <w:rsid w:val="00EB1FD5"/>
    <w:rsid w:val="00EB2405"/>
    <w:rsid w:val="00EB61A1"/>
    <w:rsid w:val="00EC082E"/>
    <w:rsid w:val="00EC16DF"/>
    <w:rsid w:val="00EC30DE"/>
    <w:rsid w:val="00EC34C3"/>
    <w:rsid w:val="00EC3DAF"/>
    <w:rsid w:val="00EC5482"/>
    <w:rsid w:val="00EC5658"/>
    <w:rsid w:val="00EC7CDB"/>
    <w:rsid w:val="00ED164E"/>
    <w:rsid w:val="00ED170D"/>
    <w:rsid w:val="00ED247C"/>
    <w:rsid w:val="00ED2C10"/>
    <w:rsid w:val="00ED2D18"/>
    <w:rsid w:val="00ED394C"/>
    <w:rsid w:val="00ED4900"/>
    <w:rsid w:val="00ED4B1D"/>
    <w:rsid w:val="00ED6294"/>
    <w:rsid w:val="00EE1DF6"/>
    <w:rsid w:val="00EE241C"/>
    <w:rsid w:val="00EE3378"/>
    <w:rsid w:val="00EE69DD"/>
    <w:rsid w:val="00EF1E60"/>
    <w:rsid w:val="00EF279D"/>
    <w:rsid w:val="00EF7D5E"/>
    <w:rsid w:val="00F028E5"/>
    <w:rsid w:val="00F03247"/>
    <w:rsid w:val="00F03A63"/>
    <w:rsid w:val="00F044B5"/>
    <w:rsid w:val="00F05555"/>
    <w:rsid w:val="00F05D7D"/>
    <w:rsid w:val="00F152F7"/>
    <w:rsid w:val="00F15B62"/>
    <w:rsid w:val="00F21126"/>
    <w:rsid w:val="00F21520"/>
    <w:rsid w:val="00F23058"/>
    <w:rsid w:val="00F259A9"/>
    <w:rsid w:val="00F26769"/>
    <w:rsid w:val="00F32FC6"/>
    <w:rsid w:val="00F36FC8"/>
    <w:rsid w:val="00F40365"/>
    <w:rsid w:val="00F418FB"/>
    <w:rsid w:val="00F42B1B"/>
    <w:rsid w:val="00F52C36"/>
    <w:rsid w:val="00F55EA6"/>
    <w:rsid w:val="00F63EF0"/>
    <w:rsid w:val="00F6676D"/>
    <w:rsid w:val="00F76A0E"/>
    <w:rsid w:val="00F80DD6"/>
    <w:rsid w:val="00F80F04"/>
    <w:rsid w:val="00F82446"/>
    <w:rsid w:val="00F83BBD"/>
    <w:rsid w:val="00F91DB7"/>
    <w:rsid w:val="00F93D7F"/>
    <w:rsid w:val="00FA0308"/>
    <w:rsid w:val="00FA4FA4"/>
    <w:rsid w:val="00FA5FB6"/>
    <w:rsid w:val="00FA7B9E"/>
    <w:rsid w:val="00FB0A81"/>
    <w:rsid w:val="00FB62CA"/>
    <w:rsid w:val="00FB7C25"/>
    <w:rsid w:val="00FB7F00"/>
    <w:rsid w:val="00FC09A6"/>
    <w:rsid w:val="00FC4AD6"/>
    <w:rsid w:val="00FD11CE"/>
    <w:rsid w:val="00FD2B61"/>
    <w:rsid w:val="00FD3B21"/>
    <w:rsid w:val="00FD4879"/>
    <w:rsid w:val="00FE13C3"/>
    <w:rsid w:val="00FE6B9C"/>
    <w:rsid w:val="00FE7ED8"/>
    <w:rsid w:val="00FF1045"/>
    <w:rsid w:val="00FF36D5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05FCA0"/>
  <w15:chartTrackingRefBased/>
  <w15:docId w15:val="{2AE4F7C2-3CF2-4133-9601-D28178196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3BBD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ahoma" w:hAnsi="Tahoma" w:cs="Tahoma"/>
      <w:b/>
      <w:bC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Tahoma" w:hAnsi="Tahoma" w:cs="Tahoma"/>
      <w:b/>
      <w:b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rFonts w:ascii="Tahoma" w:hAnsi="Tahoma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0A442A"/>
    <w:rPr>
      <w:color w:val="800080"/>
      <w:u w:val="single"/>
    </w:rPr>
  </w:style>
  <w:style w:type="paragraph" w:styleId="BalloonText">
    <w:name w:val="Balloon Text"/>
    <w:basedOn w:val="Normal"/>
    <w:semiHidden/>
    <w:rsid w:val="003F0F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949F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949F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1949F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949F3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234A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rsid w:val="008D3E5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3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26263-69F6-4E28-9B6A-80F54E80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 07 October 2002</vt:lpstr>
    </vt:vector>
  </TitlesOfParts>
  <Company>ZAC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 07 October 2002</dc:title>
  <dc:subject/>
  <dc:creator>Reynante Fernandez Serano</dc:creator>
  <cp:keywords/>
  <dc:description/>
  <cp:lastModifiedBy>Reynante F Serrano</cp:lastModifiedBy>
  <cp:revision>6</cp:revision>
  <cp:lastPrinted>2008-09-03T11:12:00Z</cp:lastPrinted>
  <dcterms:created xsi:type="dcterms:W3CDTF">2020-08-10T10:27:00Z</dcterms:created>
  <dcterms:modified xsi:type="dcterms:W3CDTF">2023-02-27T10:23:00Z</dcterms:modified>
</cp:coreProperties>
</file>